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49.png" ContentType="image/png"/>
  <Override PartName="/word/media/rId50.png" ContentType="image/png"/>
  <Override PartName="/word/media/rId51.png" ContentType="image/png"/>
  <Override PartName="/word/media/rId52.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Sept. 9,</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1" w:name="important-driving-factors-have-an-economic-dimension"/>
      <w:r>
        <w:t xml:space="preserve">Important driving factors have an economic dimension</w:t>
      </w:r>
      <w:bookmarkEnd w:id="21"/>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2" w:name="key-questions-in-order-of-attention-paid-here"/>
      <w:r>
        <w:t xml:space="preserve">Key Questions (in order of attention paid here)</w:t>
      </w:r>
      <w:bookmarkEnd w:id="22"/>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3" w:name="contributions-of-this-paper"/>
      <w:r>
        <w:t xml:space="preserve">Contributions of this paper</w:t>
      </w:r>
      <w:bookmarkEnd w:id="23"/>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4" w:name="limitations"/>
      <w:r>
        <w:t xml:space="preserve">Limitations</w:t>
      </w:r>
      <w:bookmarkEnd w:id="24"/>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5" w:name="decomposition-of-energy-and-ghg-impacts-of-cavs"/>
      <w:r>
        <w:t xml:space="preserve">2. Decomposition of Energy and GHG Impacts of CAVs</w:t>
      </w:r>
      <w:bookmarkEnd w:id="25"/>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6"/>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7"/>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8" w:name="mechanisms-by-which-cavs-can-alter-energy-use-and-emissiona"/>
      <w:r>
        <w:t xml:space="preserve">Mechanisms by Which CAVs Can Alter Energy Use and Emissiona</w:t>
      </w:r>
      <w:bookmarkEnd w:id="28"/>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29" w:name="estimating-energy-impacts"/>
      <w:r>
        <w:t xml:space="preserve">3. Estimating Energy Impacts</w:t>
      </w:r>
      <w:bookmarkEnd w:id="29"/>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0"/>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1" w:name="construct-multiplicative-factors-to-apply-to-energy-intensities-for-each-mechanism"/>
      <w:r>
        <w:t xml:space="preserve">3.1 Construct multiplicative factors to apply to energy intensities for each mechanism</w:t>
      </w:r>
      <w:bookmarkEnd w:id="31"/>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2" w:name="energy-intensity-by-vehicle-type-and-technology-scenario-by-composing-mechanism-effects"/>
      <w:r>
        <w:t xml:space="preserve">3.2 Energy Intensity by Vehicle Type and Technology Scenario, by Composing Mechanism Effects</w:t>
      </w:r>
      <w:bookmarkEnd w:id="32"/>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Scenario here?</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3"/>
      </w:r>
      <w:r>
        <w:t xml:space="preserve"> </w:t>
      </w:r>
      <m:oMath>
        <m:sSub>
          <m:e>
            <m:r>
              <m:t>μ</m:t>
            </m:r>
          </m:e>
          <m:sub>
            <m:r>
              <m:t>j</m:t>
            </m:r>
            <m:r>
              <m:t>t</m:t>
            </m:r>
            <m:r>
              <m:t>v</m:t>
            </m:r>
          </m:sub>
        </m:sSub>
        <m:r>
          <m:t>=</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4" w:name="demand-response-to-cavs"/>
      <w:r>
        <w:t xml:space="preserve">4. Demand Response to CAVs</w:t>
      </w:r>
      <w:bookmarkEnd w:id="34"/>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r>
        <w:t xml:space="preserve">4.1 Key parameters for Demand scenarios</w:t>
      </w:r>
      <w:bookmarkEnd w:id="35"/>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Change</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6" w:name="select-a-single-scenario-to-examine"/>
      <w:r>
        <w:t xml:space="preserve">Select a Single Scenario to Examine</w:t>
      </w:r>
      <w:bookmarkEnd w:id="36"/>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r>
        <w:t xml:space="preserve">4.2 Establish Base Travel Costs for Each Cost Component</w:t>
      </w:r>
      <w:bookmarkEnd w:id="37"/>
    </w:p>
    <w:p>
      <w:pPr>
        <w:pStyle w:val="Heading3"/>
      </w:pPr>
      <w:bookmarkStart w:id="38" w:name="simple-base-travel-time-cost-calculation"/>
      <w:r>
        <w:t xml:space="preserve">Simple Base Travel Time Cost Calculation</w:t>
      </w:r>
      <w:bookmarkEnd w:id="38"/>
    </w:p>
    <w:p>
      <w:pPr>
        <w:pStyle w:val="FirstParagraph"/>
      </w:pPr>
      <w:r>
        <w:t xml:space="preserve">Unit travel time cost per mile</w:t>
      </w:r>
      <w:r>
        <w:t xml:space="preserve"> </w:t>
      </w:r>
      <m:oMath>
        <m:sSub>
          <m:e>
            <m:groupChr>
              <m:groupChrPr>
                <m:chr m:val="̲"/>
                <m:pos m:val="bot"/>
                <m:vertJc m:val="top"/>
              </m:groupChrPr>
              <m:e>
                <m:r>
                  <m:t>c</m:t>
                </m:r>
              </m:e>
            </m:groupChr>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FirstParagraph"/>
      </w:pPr>
      <w:r>
        <w:t xml:space="preserve">Note: travel time parameter values for LDVs are an average for Car and Light-truck vehicle types</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p>
    <w:p>
      <w:pPr>
        <w:pStyle w:val="Heading3"/>
      </w:pPr>
      <w:bookmarkStart w:id="39" w:name="base-vehicle-travel-cost-components"/>
      <w:r>
        <w:t xml:space="preserve">Base Vehicle Travel Cost Components</w:t>
      </w:r>
      <w:bookmarkEnd w:id="39"/>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r>
        <w:tc>
          <w:p>
            <w:pPr>
              <w:pStyle w:val="Compact"/>
              <w:jc w:val="left"/>
            </w:pPr>
            <w:r>
              <w:t xml:space="preserve">Note: these val</w:t>
            </w:r>
          </w:p>
        </w:tc>
        <w:tc>
          <w:p>
            <w:pPr>
              <w:pStyle w:val="Compact"/>
              <w:jc w:val="right"/>
            </w:pPr>
            <w:r>
              <w:t xml:space="preserve">ues are the</w:t>
            </w:r>
          </w:p>
        </w:tc>
        <w:tc>
          <w:p>
            <w:pPr>
              <w:pStyle w:val="Compact"/>
              <w:jc w:val="right"/>
            </w:pPr>
            <w:r>
              <w:t xml:space="preserve">average of local</w:t>
            </w:r>
          </w:p>
        </w:tc>
        <w:tc>
          <w:p>
            <w:pPr>
              <w:pStyle w:val="Compact"/>
              <w:jc w:val="right"/>
            </w:pPr>
            <w:r>
              <w:t xml:space="preserve">and intercity.</w:t>
            </w:r>
          </w:p>
        </w:tc>
      </w:tr>
    </w:tbl>
    <w:p>
      <w:pPr>
        <w:pStyle w:val="Heading3"/>
      </w:pPr>
      <w:bookmarkStart w:id="40" w:name="vehicle-travel-cost-shares-by-component---base"/>
      <w:r>
        <w:t xml:space="preserve">Vehicle Travel Cost Shares by Component - Base</w:t>
      </w:r>
      <w:bookmarkEnd w:id="40"/>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2" w:name="display-base-travel-costs-per-mile-by-component"/>
      <w:r>
        <w:t xml:space="preserve">Display Base Travel Costs per Mile by Component</w:t>
      </w:r>
      <w:bookmarkEnd w:id="42"/>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4" w:name="fractional-increase-in-vkt-for-demand-scenarios"/>
      <w:r>
        <w:t xml:space="preserve">4.3 Fractional Increase in VKT for Demand Scenarios</w:t>
      </w:r>
      <w:bookmarkEnd w:id="44"/>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5" w:name="demand-scenario-cost-reduction-parameters-and-demand-response-parameters-drive-demand-scenarios"/>
      <w:r>
        <w:t xml:space="preserve">Demand Scenario Cost Reduction Parameters and Demand Response Parameters Drive Demand Scenarios</w:t>
      </w:r>
      <w:bookmarkEnd w:id="45"/>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costs), and on the sensitivity of road travel demand to costs. They are not CAV penetration scenarios.</w:t>
      </w:r>
      <w:r>
        <w:t xml:space="preserve"> </w:t>
      </w:r>
      <w:r>
        <w:t xml:space="preserve">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6" w:name="vehicle-travel-cost-shares-by-component---cav-scenario"/>
      <w:r>
        <w:t xml:space="preserve">Vehicle Travel Cost Shares by Component - CAV Scenario</w:t>
      </w:r>
      <w:bookmarkEnd w:id="46"/>
    </w:p>
    <w:p>
      <w:pPr>
        <w:pStyle w:val="FirstParagraph"/>
      </w:pPr>
      <w:r>
        <w:t xml:space="preserve">Costs are adjusted relative to Base for cost and other assumptions of each Demand Scenario and for the Energy Intensity change associated with the current Technology Scenario. Energy intensity drives the energy cost, but this component is typically less than 15% of total costs for LDVs, and less than 35% of total costs for HDVs.</w:t>
      </w:r>
    </w:p>
    <w:p>
      <w:pPr>
        <w:pStyle w:val="BodyText"/>
      </w:pPr>
      <w:r>
        <w:t xml:space="preserve">Base cost component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y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Compac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cost components</w:t>
      </w:r>
      <w:r>
        <w:t xml:space="preserve"> </w:t>
      </w:r>
      <w:r>
        <w:rPr>
          <w:i/>
        </w:rPr>
        <w:t xml:space="preserve">i</w:t>
      </w:r>
      <w:r>
        <w:t xml:space="preserve"> </w:t>
      </w:r>
      <w:r>
        <w:t xml:space="preserve">have similar scenario-based adjustments:</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47" w:name="calculate-adjusted-travel-cost-components-for-scenario-conditions"/>
      <w:r>
        <w:t xml:space="preserve">4.4 Calculate Adjusted Travel Cost Components for Scenario Conditions</w:t>
      </w:r>
      <w:bookmarkEnd w:id="47"/>
    </w:p>
    <w:p>
      <w:pPr>
        <w:pStyle w:val="FirstParagraph"/>
      </w:pPr>
      <w:r>
        <w:t xml:space="preserve">Updated cost component table based on Scenario VoTT and other costs.</w:t>
      </w:r>
      <w:r>
        <w:t xml:space="preserve"> </w:t>
      </w:r>
      <w:r>
        <w:t xml:space="preserve">Calculate cost component fractions for all demand scenarios. The Technology (energy intensity) scenario is held</w:t>
      </w:r>
      <w:r>
        <w:t xml:space="preserve"> </w:t>
      </w:r>
      <w:r>
        <w:t xml:space="preserve">at number 4, the</w:t>
      </w:r>
      <w:r>
        <w:t xml:space="preserve"> </w:t>
      </w:r>
      <w:r>
        <w:t xml:space="preserve">“</w:t>
      </w:r>
      <w:r>
        <w:t xml:space="preserve">Strong responses</w:t>
      </w:r>
      <w:r>
        <w:t xml:space="preserve">”</w:t>
      </w:r>
      <w:r>
        <w:t xml:space="preserve"> </w:t>
      </w:r>
      <w:r>
        <w:t xml:space="preserve">scenario.</w:t>
      </w:r>
    </w:p>
    <w:p>
      <w:pPr>
        <w:pStyle w:val="TableCaption"/>
      </w:pPr>
      <w:r>
        <w:t xml:space="preserve">Alt Travel Cost Components Relative to Base, by Demand Scenario &amp; Vehicle Type</w:t>
      </w:r>
    </w:p>
    <w:tbl>
      <w:tblPr>
        <w:tblStyle w:val="Table"/>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Fuel</w:t>
            </w:r>
          </w:p>
        </w:tc>
        <w:tc>
          <w:p>
            <w:pPr>
              <w:pStyle w:val="Compact"/>
              <w:jc w:val="left"/>
            </w:pPr>
            <w:r>
              <w:t xml:space="preserve">1</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1</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1</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1</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TollsFees</w:t>
            </w:r>
          </w:p>
        </w:tc>
        <w:tc>
          <w:p>
            <w:pPr>
              <w:pStyle w:val="Compact"/>
              <w:jc w:val="left"/>
            </w:pPr>
            <w:r>
              <w:t xml:space="preserve">1</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1</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VehCapCost</w:t>
            </w:r>
          </w:p>
        </w:tc>
        <w:tc>
          <w:p>
            <w:pPr>
              <w:pStyle w:val="Compact"/>
              <w:jc w:val="left"/>
            </w:pPr>
            <w:r>
              <w:t xml:space="preserve">1</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2</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Fuel</w:t>
            </w:r>
          </w:p>
        </w:tc>
        <w:tc>
          <w:p>
            <w:pPr>
              <w:pStyle w:val="Compact"/>
              <w:jc w:val="left"/>
            </w:pPr>
            <w:r>
              <w:t xml:space="preserve">2</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2</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2</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2</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TollsFees</w:t>
            </w:r>
          </w:p>
        </w:tc>
        <w:tc>
          <w:p>
            <w:pPr>
              <w:pStyle w:val="Compact"/>
              <w:jc w:val="left"/>
            </w:pPr>
            <w:r>
              <w:t xml:space="preserve">2</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2</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VehCapCost</w:t>
            </w:r>
          </w:p>
        </w:tc>
        <w:tc>
          <w:p>
            <w:pPr>
              <w:pStyle w:val="Compact"/>
              <w:jc w:val="left"/>
            </w:pPr>
            <w:r>
              <w:t xml:space="preserve">2</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3</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Fuel</w:t>
            </w:r>
          </w:p>
        </w:tc>
        <w:tc>
          <w:p>
            <w:pPr>
              <w:pStyle w:val="Compact"/>
              <w:jc w:val="left"/>
            </w:pPr>
            <w:r>
              <w:t xml:space="preserve">3</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3</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3</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3</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TollsFees</w:t>
            </w:r>
          </w:p>
        </w:tc>
        <w:tc>
          <w:p>
            <w:pPr>
              <w:pStyle w:val="Compact"/>
              <w:jc w:val="left"/>
            </w:pPr>
            <w:r>
              <w:t xml:space="preserve">3</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3</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VehCapCost</w:t>
            </w:r>
          </w:p>
        </w:tc>
        <w:tc>
          <w:p>
            <w:pPr>
              <w:pStyle w:val="Compact"/>
              <w:jc w:val="left"/>
            </w:pPr>
            <w:r>
              <w:t xml:space="preserve">3</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AccAndIns</w:t>
            </w:r>
          </w:p>
        </w:tc>
        <w:tc>
          <w:p>
            <w:pPr>
              <w:pStyle w:val="Compact"/>
              <w:jc w:val="left"/>
            </w:pPr>
            <w:r>
              <w:t xml:space="preserve">4</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Fuel</w:t>
            </w:r>
          </w:p>
        </w:tc>
        <w:tc>
          <w:p>
            <w:pPr>
              <w:pStyle w:val="Compact"/>
              <w:jc w:val="left"/>
            </w:pPr>
            <w:r>
              <w:t xml:space="preserve">4</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Maintenance</w:t>
            </w:r>
          </w:p>
        </w:tc>
        <w:tc>
          <w:p>
            <w:pPr>
              <w:pStyle w:val="Compact"/>
              <w:jc w:val="left"/>
            </w:pPr>
            <w:r>
              <w:t xml:space="preserve">4</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Parking</w:t>
            </w:r>
          </w:p>
        </w:tc>
        <w:tc>
          <w:p>
            <w:pPr>
              <w:pStyle w:val="Compact"/>
              <w:jc w:val="left"/>
            </w:pPr>
            <w:r>
              <w:t xml:space="preserve">4</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ime</w:t>
            </w:r>
          </w:p>
        </w:tc>
        <w:tc>
          <w:p>
            <w:pPr>
              <w:pStyle w:val="Compact"/>
              <w:jc w:val="left"/>
            </w:pPr>
            <w:r>
              <w:t xml:space="preserve">4</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TollsFees</w:t>
            </w:r>
          </w:p>
        </w:tc>
        <w:tc>
          <w:p>
            <w:pPr>
              <w:pStyle w:val="Compact"/>
              <w:jc w:val="left"/>
            </w:pPr>
            <w:r>
              <w:t xml:space="preserve">4</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Total</w:t>
            </w:r>
          </w:p>
        </w:tc>
        <w:tc>
          <w:p>
            <w:pPr>
              <w:pStyle w:val="Compact"/>
              <w:jc w:val="left"/>
            </w:pPr>
            <w:r>
              <w:t xml:space="preserve">4</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VehCapCost</w:t>
            </w:r>
          </w:p>
        </w:tc>
        <w:tc>
          <w:p>
            <w:pPr>
              <w:pStyle w:val="Compact"/>
              <w:jc w:val="left"/>
            </w:pPr>
            <w:r>
              <w:t xml:space="preserve">4</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4"/>
      </w:pPr>
      <w:bookmarkStart w:id="48" w:name="display-alternative-scenario-travel-costs-per-mile-by-component"/>
      <w:r>
        <w:t xml:space="preserve">Display Alternative Scenario Travel Costs per Mile by Component</w:t>
      </w:r>
      <w:bookmarkEnd w:id="48"/>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3" w:name="fractional-vmt-changes-in-cav-scenario"/>
      <w:r>
        <w:t xml:space="preserve">4.5 Fractional VMT Changes in CAV Scenario</w:t>
      </w:r>
      <w:bookmarkEnd w:id="53"/>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w:r>
        <w:t xml:space="preserve">$m_{vtdj}(c_{rel,vtdj)$</w:t>
      </w:r>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r>
            <m:t>f</m:t>
          </m:r>
          <m:r>
            <m:t>r</m:t>
          </m:r>
          <m:r>
            <m:t>a</m:t>
          </m:r>
          <m:r>
            <m:t>c</m:t>
          </m:r>
          <m:r>
            <m:t>t</m:t>
          </m:r>
          <m:r>
            <m:t>i</m:t>
          </m:r>
          <m:r>
            <m:t>o</m:t>
          </m:r>
          <m:r>
            <m:t>n</m:t>
          </m:r>
          <m:r>
            <m:t>a</m:t>
          </m:r>
          <m:r>
            <m:t>l</m:t>
          </m:r>
          <m:r>
            <m:t>V</m:t>
          </m:r>
          <m:r>
            <m:t>K</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d</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BodyText"/>
      </w:pPr>
      <w:r>
        <w:t xml:space="preserve">Note: Additional adjustments to the fractional change in VKT for LDV travel follow from:</w:t>
      </w:r>
    </w:p>
    <w:p>
      <w:pPr>
        <w:pStyle w:val="Compact"/>
        <w:numPr>
          <w:numId w:val="1025"/>
          <w:ilvl w:val="0"/>
        </w:numPr>
      </w:pPr>
      <w:r>
        <w:t xml:space="preserve">multiplier factors on VMT to include larger travel by the elderly</w:t>
      </w:r>
    </w:p>
    <w:p>
      <w:pPr>
        <w:pStyle w:val="Compact"/>
        <w:numPr>
          <w:numId w:val="1026"/>
          <w:ilvl w:val="1"/>
        </w:numPr>
      </w:pPr>
      <w:r>
        <w:t xml:space="preserve">Aside on original ests: =</w:t>
      </w:r>
      <w:r>
        <w:t xml:space="preserve">‘</w:t>
      </w:r>
      <w:r>
        <w:t xml:space="preserve">[CAV Energy ASIF Framework WadudMacKenzieLeiby V20161024_Test.xlsx]calcul Dem_LDV</w:t>
      </w:r>
      <w:r>
        <w:t xml:space="preserve">’</w:t>
      </w:r>
      <w:r>
        <w:t xml:space="preserve">!$I</w:t>
      </w:r>
      <m:oMath>
        <m:r>
          <m:t>39</m:t>
        </m:r>
        <m:r>
          <m:t>:</m:t>
        </m:r>
      </m:oMath>
      <w:r>
        <w:t xml:space="preserve">K$44</w:t>
      </w:r>
    </w:p>
    <w:p>
      <w:pPr>
        <w:pStyle w:val="Compact"/>
        <w:numPr>
          <w:numId w:val="1025"/>
          <w:ilvl w:val="0"/>
        </w:numPr>
      </w:pPr>
      <w:r>
        <w:t xml:space="preserve">multiplier factors on VMT to account for VMT decline in response to carsharing</w:t>
      </w:r>
    </w:p>
    <w:p>
      <w:pPr>
        <w:pStyle w:val="Compact"/>
        <w:numPr>
          <w:numId w:val="1027"/>
          <w:ilvl w:val="1"/>
        </w:numPr>
      </w:pPr>
      <w:r>
        <w:t xml:space="preserve">Aside on original ests: =</w:t>
      </w:r>
      <w:r>
        <w:t xml:space="preserve">‘</w:t>
      </w:r>
      <w:r>
        <w:t xml:space="preserve">[CAV Energy ASIF Framework WadudMacKenzieLeiby V20161024_Test.xlsx]calcul Dem_LDV</w:t>
      </w:r>
      <w:r>
        <w:t xml:space="preserve">’</w:t>
      </w:r>
      <w:r>
        <w:t xml:space="preserve">!$I</w:t>
      </w:r>
      <m:oMath>
        <m:r>
          <m:t>46</m:t>
        </m:r>
        <m:r>
          <m:t>:</m:t>
        </m:r>
      </m:oMath>
      <w:r>
        <w:t xml:space="preserve">K$48</w:t>
      </w:r>
    </w:p>
    <w:p>
      <w:pPr>
        <w:pStyle w:val="Heading3"/>
      </w:pPr>
      <w:bookmarkStart w:id="54" w:name="effects-on-vmt-demand-from-elderly-drivers-and-car-sharing-ride-pooling"/>
      <w:r>
        <w:t xml:space="preserve">Effects on VMT Demand from Elderly Drivers, and Car Sharing (Ride Pooling)</w:t>
      </w:r>
      <w:bookmarkEnd w:id="54"/>
    </w:p>
    <w:p>
      <w:pPr>
        <w:pStyle w:val="Heading1"/>
      </w:pPr>
      <w:bookmarkStart w:id="55" w:name="policy-and-scenario-calculations"/>
      <w:r>
        <w:t xml:space="preserve">5. Policy and Scenario Calculations</w:t>
      </w:r>
      <w:bookmarkEnd w:id="55"/>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56" w:name="final-scenario-results-table-for-2050"/>
      <w:r>
        <w:t xml:space="preserve">Final Scenario Results Table for 2050</w:t>
      </w:r>
      <w:bookmarkEnd w:id="56"/>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7" w:name="bar-chart-representation-of-results"/>
      <w:r>
        <w:t xml:space="preserve">5.2 Bar Chart Representation of Results</w:t>
      </w:r>
      <w:bookmarkEnd w:id="57"/>
    </w:p>
    <w:p>
      <w:pPr>
        <w:pStyle w:val="FirstParagraph"/>
      </w:pPr>
      <w:r>
        <w:t xml:space="preserve">XXX</w:t>
      </w:r>
    </w:p>
    <w:p>
      <w:pPr>
        <w:pStyle w:val="Heading2"/>
      </w:pPr>
      <w:bookmarkStart w:id="58" w:name="travel-time-budget"/>
      <w:r>
        <w:t xml:space="preserve">Travel Time Budget</w:t>
      </w:r>
      <w:bookmarkEnd w:id="58"/>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9" w:name="physical-constants"/>
      <w:r>
        <w:t xml:space="preserve">Physical Constants</w:t>
      </w:r>
      <w:bookmarkEnd w:id="59"/>
    </w:p>
    <w:p>
      <w:pPr>
        <w:pStyle w:val="Heading2"/>
      </w:pPr>
      <w:bookmarkStart w:id="60" w:name="vehicle-scenario-parameters"/>
      <w:r>
        <w:t xml:space="preserve">Vehicle Scenario Parameters</w:t>
      </w:r>
      <w:bookmarkEnd w:id="60"/>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1" w:name="simple-functions-for-mpg-as-a-function-of-highway-speed"/>
      <w:r>
        <w:t xml:space="preserve">6. Simple functions for MPG as a function of highway speed</w:t>
      </w:r>
      <w:bookmarkEnd w:id="61"/>
    </w:p>
    <w:p>
      <w:pPr>
        <w:pStyle w:val="Heading2"/>
      </w:pPr>
      <w:bookmarkStart w:id="62" w:name="fuel-consumption-vs.speed---thomas-et-al.approach"/>
      <w:r>
        <w:t xml:space="preserve">6.1 Fuel Consumption vs. Speed - Thomas et al. Approach</w:t>
      </w:r>
      <w:bookmarkEnd w:id="62"/>
    </w:p>
    <w:p>
      <w:pPr>
        <w:numPr>
          <w:numId w:val="1028"/>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63">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64">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65" w:name="fuel-consumption-vs-speed---berry-approach"/>
      <w:r>
        <w:t xml:space="preserve">6.2 Fuel Consumption vs Speed - Berry Approach</w:t>
      </w:r>
      <w:bookmarkEnd w:id="65"/>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6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7" w:name="compute-the-optimum-highway-speed-for-a-range-of-time-costs-and-fuel-costs"/>
      <w:r>
        <w:t xml:space="preserve">Compute the Optimum Highway Speed for a Range of Time Costs and Fuel Costs</w:t>
      </w:r>
      <w:bookmarkEnd w:id="67"/>
    </w:p>
    <w:p>
      <w:pPr>
        <w:pStyle w:val="Heading1"/>
      </w:pPr>
      <w:bookmarkStart w:id="68" w:name="safety-costs-associated-with-speed"/>
      <w:r>
        <w:t xml:space="preserve">7. Safety Costs Associated with Speed</w:t>
      </w:r>
      <w:bookmarkEnd w:id="68"/>
    </w:p>
    <w:p>
      <w:pPr>
        <w:pStyle w:val="Compact"/>
        <w:numPr>
          <w:numId w:val="1029"/>
          <w:ilvl w:val="0"/>
        </w:numPr>
      </w:pPr>
      <w:hyperlink r:id="rId69">
        <w:r>
          <w:rPr>
            <w:rStyle w:val="Hyperlink"/>
          </w:rPr>
          <w:t xml:space="preserve">Road safety - Speed</w:t>
        </w:r>
      </w:hyperlink>
      <w:r>
        <w:t xml:space="preserve"> </w:t>
      </w:r>
      <w:r>
        <w:t xml:space="preserve">World Health Organization, 2004</w:t>
      </w:r>
    </w:p>
    <w:p>
      <w:pPr>
        <w:pStyle w:val="Compact"/>
        <w:numPr>
          <w:numId w:val="1030"/>
          <w:ilvl w:val="1"/>
        </w:numPr>
      </w:pPr>
      <w:r>
        <w:t xml:space="preserve">An increase in average speed of 1 km/h typically results in a 3% higher risk of a crash involving injury, with a 4-5% increase for crashes that result in fatalities.</w:t>
      </w:r>
    </w:p>
    <w:p>
      <w:pPr>
        <w:pStyle w:val="Compact"/>
        <w:numPr>
          <w:numId w:val="1030"/>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9"/>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0">
        <w:r>
          <w:rPr>
            <w:rStyle w:val="Hyperlink"/>
          </w:rPr>
          <w:t xml:space="preserve">World report on road traffic injury prevention</w:t>
        </w:r>
      </w:hyperlink>
    </w:p>
    <w:p>
      <w:pPr>
        <w:pStyle w:val="Compact"/>
        <w:numPr>
          <w:numId w:val="1031"/>
          <w:ilvl w:val="1"/>
        </w:numPr>
      </w:pPr>
      <w:hyperlink r:id="rId71">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2" w:name="severity-of-crash-injuries"/>
      <w:r>
        <w:rPr>
          <w:b/>
        </w:rPr>
        <w:t xml:space="preserve">Severity of crash injuries</w:t>
      </w:r>
      <w:bookmarkEnd w:id="72"/>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73">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74" w:name="speed-and-accident-risk"/>
      <w:r>
        <w:t xml:space="preserve">7.2 Speed and Accident Risk</w:t>
      </w:r>
      <w:bookmarkEnd w:id="74"/>
    </w:p>
    <w:p>
      <w:pPr>
        <w:numPr>
          <w:numId w:val="1035"/>
          <w:ilvl w:val="0"/>
        </w:numPr>
      </w:pPr>
      <w:r>
        <w:t xml:space="preserve">Notes from</w:t>
      </w:r>
      <w:r>
        <w:t xml:space="preserve"> </w:t>
      </w:r>
      <w:hyperlink r:id="rId75">
        <w:r>
          <w:rPr>
            <w:rStyle w:val="Hyperlink"/>
          </w:rPr>
          <w:t xml:space="preserve">Speed and Accident Risk</w:t>
        </w:r>
      </w:hyperlink>
      <w:r>
        <w:t xml:space="preserve">, European Road Safety Observatory</w:t>
      </w:r>
    </w:p>
    <w:p>
      <w:pPr>
        <w:numPr>
          <w:numId w:val="1035"/>
          <w:ilvl w:val="0"/>
        </w:numPr>
      </w:pPr>
      <w:hyperlink r:id="rId76">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77">
        <w:r>
          <w:rPr>
            <w:rStyle w:val="Hyperlink"/>
          </w:rPr>
          <w:t xml:space="preserve">44</w:t>
        </w:r>
      </w:hyperlink>
      <w:r>
        <w:t xml:space="preserve">][</w:t>
      </w:r>
      <w:hyperlink r:id="rId78">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9" w:name="references"/>
      <w:r>
        <w:t xml:space="preserve">References</w:t>
      </w:r>
      <w:bookmarkEnd w:id="79"/>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0">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1">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75">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2">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83">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84">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63">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85">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e differentiate between transportation services (PKT) and vehicle travel (VKT).</w:t>
      </w:r>
    </w:p>
  </w:footnote>
  <w:footnote w:id="27">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0">
    <w:p>
      <w:pPr>
        <w:pStyle w:val="FootnoteText"/>
      </w:pPr>
      <w:r>
        <w:rPr>
          <w:rStyle w:val="FootnoteReference"/>
        </w:rPr>
        <w:footnoteRef/>
      </w:r>
      <w:r>
        <w:t xml:space="preserve"> </w:t>
      </w:r>
      <w:r>
        <w:t xml:space="preserve">We start from the values developed in Wadud, MacKenzie and Leiby 2016.</w:t>
      </w:r>
    </w:p>
  </w:footnote>
  <w:footnote w:id="33">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77"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8"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5" Target="doi:10.1016/j.tra.2015.12.001" TargetMode="External" /><Relationship Type="http://schemas.openxmlformats.org/officeDocument/2006/relationships/hyperlink" Id="rId83" Target="doi:10.3390/en4040563" TargetMode="External" /><Relationship Type="http://schemas.openxmlformats.org/officeDocument/2006/relationships/hyperlink" Id="rId63" Target="doi:10.4271/2013-01-1113" TargetMode="External" /><Relationship Type="http://schemas.openxmlformats.org/officeDocument/2006/relationships/hyperlink" Id="rId73" Target="http://" TargetMode="External" /><Relationship Type="http://schemas.openxmlformats.org/officeDocument/2006/relationships/hyperlink" Id="rId70" Target="http://apps.who.int/iris/bitstream/10665/42871/1/9241562609.pdf" TargetMode="External" /><Relationship Type="http://schemas.openxmlformats.org/officeDocument/2006/relationships/hyperlink" Id="rId80" Target="http://doi.org/10.1016/j.tranpol.2017.09.005" TargetMode="External" /><Relationship Type="http://schemas.openxmlformats.org/officeDocument/2006/relationships/hyperlink" Id="rId81" Target="http://link.springer.com/book/10.1007%2F978-3-319-05990-" TargetMode="External" /><Relationship Type="http://schemas.openxmlformats.org/officeDocument/2006/relationships/hyperlink" Id="rId64" Target="http://www.greencarcongress.com/2013/01/thomas-20130117.html" TargetMode="External" /><Relationship Type="http://schemas.openxmlformats.org/officeDocument/2006/relationships/hyperlink" Id="rId84" Target="http://www.nrel.gov/docs/fy17osti/67216.pdf" TargetMode="External" /><Relationship Type="http://schemas.openxmlformats.org/officeDocument/2006/relationships/hyperlink" Id="rId82" Target="http://www.ocs.polito.it/biblioteca/mobilita/FlexingLink1.pdf" TargetMode="External" /><Relationship Type="http://schemas.openxmlformats.org/officeDocument/2006/relationships/hyperlink" Id="rId71" Target="http://www.who.int/violence_injury_prevention/publications/road_traffic/world_report/en/" TargetMode="External" /><Relationship Type="http://schemas.openxmlformats.org/officeDocument/2006/relationships/hyperlink" Id="rId69" Target="http://www.who.int/violence_injury_prevention/publications/road_traffic/world_report/speed_en.pdf" TargetMode="External" /><Relationship Type="http://schemas.openxmlformats.org/officeDocument/2006/relationships/hyperlink" Id="rId75" Target="https://ec.europa.eu/transport/road_safety/specialist/knowledge/speed/speed_is_a_central_issue_in_road_safety/speed_and_accident_risk_en" TargetMode="External" /><Relationship Type="http://schemas.openxmlformats.org/officeDocument/2006/relationships/hyperlink" Id="rId76"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7"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8"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5" Target="doi:10.1016/j.tra.2015.12.001" TargetMode="External" /><Relationship Type="http://schemas.openxmlformats.org/officeDocument/2006/relationships/hyperlink" Id="rId83" Target="doi:10.3390/en4040563" TargetMode="External" /><Relationship Type="http://schemas.openxmlformats.org/officeDocument/2006/relationships/hyperlink" Id="rId63" Target="doi:10.4271/2013-01-1113" TargetMode="External" /><Relationship Type="http://schemas.openxmlformats.org/officeDocument/2006/relationships/hyperlink" Id="rId73" Target="http://" TargetMode="External" /><Relationship Type="http://schemas.openxmlformats.org/officeDocument/2006/relationships/hyperlink" Id="rId70" Target="http://apps.who.int/iris/bitstream/10665/42871/1/9241562609.pdf" TargetMode="External" /><Relationship Type="http://schemas.openxmlformats.org/officeDocument/2006/relationships/hyperlink" Id="rId80" Target="http://doi.org/10.1016/j.tranpol.2017.09.005" TargetMode="External" /><Relationship Type="http://schemas.openxmlformats.org/officeDocument/2006/relationships/hyperlink" Id="rId81" Target="http://link.springer.com/book/10.1007%2F978-3-319-05990-" TargetMode="External" /><Relationship Type="http://schemas.openxmlformats.org/officeDocument/2006/relationships/hyperlink" Id="rId64" Target="http://www.greencarcongress.com/2013/01/thomas-20130117.html" TargetMode="External" /><Relationship Type="http://schemas.openxmlformats.org/officeDocument/2006/relationships/hyperlink" Id="rId84" Target="http://www.nrel.gov/docs/fy17osti/67216.pdf" TargetMode="External" /><Relationship Type="http://schemas.openxmlformats.org/officeDocument/2006/relationships/hyperlink" Id="rId82" Target="http://www.ocs.polito.it/biblioteca/mobilita/FlexingLink1.pdf" TargetMode="External" /><Relationship Type="http://schemas.openxmlformats.org/officeDocument/2006/relationships/hyperlink" Id="rId71" Target="http://www.who.int/violence_injury_prevention/publications/road_traffic/world_report/en/" TargetMode="External" /><Relationship Type="http://schemas.openxmlformats.org/officeDocument/2006/relationships/hyperlink" Id="rId69" Target="http://www.who.int/violence_injury_prevention/publications/road_traffic/world_report/speed_en.pdf" TargetMode="External" /><Relationship Type="http://schemas.openxmlformats.org/officeDocument/2006/relationships/hyperlink" Id="rId75" Target="https://ec.europa.eu/transport/road_safety/specialist/knowledge/speed/speed_is_a_central_issue_in_road_safety/speed_and_accident_risk_en" TargetMode="External" /><Relationship Type="http://schemas.openxmlformats.org/officeDocument/2006/relationships/hyperlink" Id="rId76"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8-09-10T16:08:47Z</dcterms:created>
  <dcterms:modified xsi:type="dcterms:W3CDTF">2018-09-10T16:08:47Z</dcterms:modified>
</cp:coreProperties>
</file>